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D9166" w14:textId="77777777" w:rsidR="00FC5912" w:rsidRPr="00FC5912" w:rsidRDefault="00FC5912" w:rsidP="00FC5912">
      <w:pPr>
        <w:rPr>
          <w:rFonts w:ascii="Arial" w:hAnsi="Arial" w:cs="Arial"/>
          <w:i/>
          <w:iCs/>
        </w:rPr>
      </w:pPr>
      <w:r w:rsidRPr="00FC5912">
        <w:rPr>
          <w:rFonts w:ascii="Arial" w:hAnsi="Arial" w:cs="Arial"/>
          <w:b/>
          <w:bCs/>
          <w:i/>
          <w:iCs/>
        </w:rPr>
        <w:t>Choose a Psychological Disorder</w:t>
      </w:r>
    </w:p>
    <w:p w14:paraId="650FB9CA" w14:textId="77777777" w:rsidR="00FC5912" w:rsidRPr="00FC5912" w:rsidRDefault="00FC5912" w:rsidP="00FC5912">
      <w:pPr>
        <w:rPr>
          <w:rFonts w:ascii="Arial" w:hAnsi="Arial" w:cs="Arial"/>
          <w:i/>
          <w:iCs/>
        </w:rPr>
      </w:pPr>
      <w:r w:rsidRPr="00FC5912">
        <w:rPr>
          <w:rFonts w:ascii="Arial" w:hAnsi="Arial" w:cs="Arial"/>
          <w:i/>
          <w:iCs/>
        </w:rPr>
        <w:t>There are many disorders listed that exist today in the DSM 5.  In your paper, please choose a disorder and do the following:</w:t>
      </w:r>
    </w:p>
    <w:p w14:paraId="27575C04" w14:textId="77777777" w:rsidR="00FC5912" w:rsidRPr="00FC5912" w:rsidRDefault="00FC5912" w:rsidP="00FC5912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C5912">
        <w:rPr>
          <w:rFonts w:ascii="Arial" w:hAnsi="Arial" w:cs="Arial"/>
          <w:i/>
          <w:iCs/>
        </w:rPr>
        <w:t>provide the criteria for diagnosis, </w:t>
      </w:r>
    </w:p>
    <w:p w14:paraId="5D71D2ED" w14:textId="77777777" w:rsidR="00FC5912" w:rsidRPr="00FC5912" w:rsidRDefault="00FC5912" w:rsidP="00FC5912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C5912">
        <w:rPr>
          <w:rFonts w:ascii="Arial" w:hAnsi="Arial" w:cs="Arial"/>
          <w:i/>
          <w:iCs/>
        </w:rPr>
        <w:t>provide statistics on its prevalence,</w:t>
      </w:r>
    </w:p>
    <w:p w14:paraId="72B5C741" w14:textId="77777777" w:rsidR="00FC5912" w:rsidRPr="00FC5912" w:rsidRDefault="00FC5912" w:rsidP="00FC5912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C5912">
        <w:rPr>
          <w:rFonts w:ascii="Arial" w:hAnsi="Arial" w:cs="Arial"/>
          <w:i/>
          <w:iCs/>
        </w:rPr>
        <w:t>explain the symptoms and treatment(s),</w:t>
      </w:r>
    </w:p>
    <w:p w14:paraId="42A9FDCD" w14:textId="77777777" w:rsidR="00FC5912" w:rsidRPr="00FC5912" w:rsidRDefault="00FC5912" w:rsidP="00FC5912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FC5912">
        <w:rPr>
          <w:rFonts w:ascii="Arial" w:hAnsi="Arial" w:cs="Arial"/>
          <w:i/>
          <w:iCs/>
        </w:rPr>
        <w:t>and discuss whether you feel like the treatment(s) is effective</w:t>
      </w:r>
    </w:p>
    <w:p w14:paraId="492446CC" w14:textId="77777777" w:rsidR="00D15BD5" w:rsidRPr="00861994" w:rsidRDefault="00D15BD5">
      <w:pPr>
        <w:rPr>
          <w:rFonts w:ascii="Arial" w:hAnsi="Arial" w:cs="Arial"/>
          <w:i/>
          <w:iCs/>
        </w:rPr>
      </w:pPr>
    </w:p>
    <w:sectPr w:rsidR="00D15BD5" w:rsidRPr="00861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70077"/>
    <w:multiLevelType w:val="multilevel"/>
    <w:tmpl w:val="FAC02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bAwNTU1MzY1NzRU0lEKTi0uzszPAykwrAUAxRnJ+iwAAAA="/>
  </w:docVars>
  <w:rsids>
    <w:rsidRoot w:val="00FC5912"/>
    <w:rsid w:val="00861994"/>
    <w:rsid w:val="00D15BD5"/>
    <w:rsid w:val="00FC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DB5CA"/>
  <w15:chartTrackingRefBased/>
  <w15:docId w15:val="{B1D6BBE5-5D32-4592-9860-AB0F6AD39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15:27:00Z</dcterms:created>
  <dcterms:modified xsi:type="dcterms:W3CDTF">2022-04-12T15:27:00Z</dcterms:modified>
</cp:coreProperties>
</file>